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O'Rourk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Rourk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0 S Maple Ave, Falls Church, VA, USA Falls Church, VA, USA 220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zzieorourke@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2256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ri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iam</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9/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